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BD448" w14:textId="3499834E" w:rsidR="004A7CC8" w:rsidRPr="008A6C9E" w:rsidRDefault="00642101" w:rsidP="00642101">
      <w:pPr>
        <w:rPr>
          <w:b/>
          <w:bCs/>
          <w:sz w:val="28"/>
          <w:szCs w:val="28"/>
        </w:rPr>
      </w:pPr>
      <w:r w:rsidRPr="008A6C9E">
        <w:rPr>
          <w:b/>
          <w:bCs/>
          <w:sz w:val="28"/>
          <w:szCs w:val="28"/>
        </w:rPr>
        <w:t xml:space="preserve">Graphical Abstract </w:t>
      </w:r>
    </w:p>
    <w:p w14:paraId="7FF0BBCD" w14:textId="50203103" w:rsidR="001D3F45" w:rsidRDefault="000E42DD" w:rsidP="002612B2">
      <w:r>
        <w:rPr>
          <w:noProof/>
        </w:rPr>
        <w:drawing>
          <wp:inline distT="0" distB="0" distL="0" distR="0" wp14:anchorId="7E05326D" wp14:editId="51020A22">
            <wp:extent cx="6368245" cy="3935095"/>
            <wp:effectExtent l="0" t="0" r="0" b="0"/>
            <wp:docPr id="1742386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386052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245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3F45" w:rsidSect="008A6C9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DC1A1" w14:textId="77777777" w:rsidR="00A715C5" w:rsidRDefault="00A715C5" w:rsidP="004A7CC8">
      <w:pPr>
        <w:spacing w:after="0" w:line="240" w:lineRule="auto"/>
      </w:pPr>
      <w:r>
        <w:separator/>
      </w:r>
    </w:p>
  </w:endnote>
  <w:endnote w:type="continuationSeparator" w:id="0">
    <w:p w14:paraId="0AE89AC9" w14:textId="77777777" w:rsidR="00A715C5" w:rsidRDefault="00A715C5" w:rsidP="004A7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4EC33" w14:textId="77777777" w:rsidR="00A715C5" w:rsidRDefault="00A715C5" w:rsidP="004A7CC8">
      <w:pPr>
        <w:spacing w:after="0" w:line="240" w:lineRule="auto"/>
      </w:pPr>
      <w:r>
        <w:separator/>
      </w:r>
    </w:p>
  </w:footnote>
  <w:footnote w:type="continuationSeparator" w:id="0">
    <w:p w14:paraId="7A136CD4" w14:textId="77777777" w:rsidR="00A715C5" w:rsidRDefault="00A715C5" w:rsidP="004A7CC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MyNjQwMzYyMzZR0lEKTi0uzszPAykwrgUAaj0naCwAAAA="/>
  </w:docVars>
  <w:rsids>
    <w:rsidRoot w:val="00642101"/>
    <w:rsid w:val="00037D3B"/>
    <w:rsid w:val="00046225"/>
    <w:rsid w:val="000E42DD"/>
    <w:rsid w:val="001D2CE9"/>
    <w:rsid w:val="001D3F45"/>
    <w:rsid w:val="001D7EA3"/>
    <w:rsid w:val="002612B2"/>
    <w:rsid w:val="00357E2F"/>
    <w:rsid w:val="004A7CC8"/>
    <w:rsid w:val="004D714B"/>
    <w:rsid w:val="004F0DB3"/>
    <w:rsid w:val="00642101"/>
    <w:rsid w:val="00790E6D"/>
    <w:rsid w:val="008A10E8"/>
    <w:rsid w:val="008A6C9E"/>
    <w:rsid w:val="009C0F64"/>
    <w:rsid w:val="009C648C"/>
    <w:rsid w:val="00A67BCA"/>
    <w:rsid w:val="00A67D70"/>
    <w:rsid w:val="00A715C5"/>
    <w:rsid w:val="00B5284A"/>
    <w:rsid w:val="00B85646"/>
    <w:rsid w:val="00D0270D"/>
    <w:rsid w:val="00E9321B"/>
    <w:rsid w:val="00EF67B2"/>
    <w:rsid w:val="00F77611"/>
    <w:rsid w:val="00FC2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D6C689"/>
  <w15:chartTrackingRefBased/>
  <w15:docId w15:val="{300A7D42-B2FF-4D68-A7D8-6921A721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C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C8"/>
  </w:style>
  <w:style w:type="paragraph" w:styleId="Footer">
    <w:name w:val="footer"/>
    <w:basedOn w:val="Normal"/>
    <w:link w:val="FooterChar"/>
    <w:uiPriority w:val="99"/>
    <w:unhideWhenUsed/>
    <w:rsid w:val="004A7C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maria Richards</dc:creator>
  <cp:keywords/>
  <dc:description/>
  <cp:lastModifiedBy>OGBONNA CHRISTIAN TOOCHUKWU</cp:lastModifiedBy>
  <cp:revision>15</cp:revision>
  <dcterms:created xsi:type="dcterms:W3CDTF">2023-06-12T05:28:00Z</dcterms:created>
  <dcterms:modified xsi:type="dcterms:W3CDTF">2023-07-17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fffe87-d28d-4f67-9956-526f15f2f08e</vt:lpwstr>
  </property>
</Properties>
</file>